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F7FDC" w14:textId="77777777" w:rsidR="00DE384F" w:rsidRDefault="00495503">
      <w:pPr>
        <w:pStyle w:val="Title"/>
      </w:pPr>
      <w:r>
        <w:t>Test</w:t>
      </w:r>
    </w:p>
    <w:p w14:paraId="3788E421" w14:textId="77777777" w:rsidR="00DE384F" w:rsidRDefault="00495503">
      <w:pPr>
        <w:pStyle w:val="Author"/>
      </w:pPr>
      <w:r>
        <w:t>Egor</w:t>
      </w:r>
    </w:p>
    <w:p w14:paraId="19A48B3A" w14:textId="77777777" w:rsidR="00DE384F" w:rsidRDefault="00495503">
      <w:pPr>
        <w:pStyle w:val="Date"/>
      </w:pPr>
      <w:r>
        <w:t>November 2, 2019</w:t>
      </w:r>
    </w:p>
    <w:p w14:paraId="587DDD40" w14:textId="77777777" w:rsidR="00DE384F" w:rsidRDefault="00495503">
      <w:pPr>
        <w:pStyle w:val="Heading2"/>
      </w:pPr>
      <w:bookmarkStart w:id="0" w:name="r-markdown"/>
      <w:r>
        <w:t>R Markd</w:t>
      </w:r>
      <w:bookmarkStart w:id="1" w:name="_GoBack"/>
      <w:bookmarkEnd w:id="1"/>
      <w:r>
        <w:t>own</w:t>
      </w:r>
      <w:bookmarkEnd w:id="0"/>
    </w:p>
    <w:p w14:paraId="6F9DCE64" w14:textId="77777777" w:rsidR="00DE384F" w:rsidRDefault="0049550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403D2FC" w14:textId="77777777" w:rsidR="00DE384F" w:rsidRDefault="00495503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1C1BC60" w14:textId="77777777" w:rsidR="00DE384F" w:rsidRDefault="0049550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0649CDF" w14:textId="77777777" w:rsidR="00DE384F" w:rsidRDefault="0049550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EE2E35E" w14:textId="77777777" w:rsidR="00DE384F" w:rsidRDefault="00495503">
      <w:pPr>
        <w:pStyle w:val="Heading2"/>
      </w:pPr>
      <w:bookmarkStart w:id="2" w:name="including-plots"/>
      <w:r>
        <w:t>Including Plots</w:t>
      </w:r>
      <w:bookmarkEnd w:id="2"/>
    </w:p>
    <w:p w14:paraId="01394426" w14:textId="77777777" w:rsidR="00DE384F" w:rsidRDefault="00495503">
      <w:pPr>
        <w:pStyle w:val="FirstParagraph"/>
      </w:pPr>
      <w:r>
        <w:t>You can also embed plots, for example:</w:t>
      </w:r>
    </w:p>
    <w:p w14:paraId="0CF825B9" w14:textId="77777777" w:rsidR="00DE384F" w:rsidRDefault="00495503">
      <w:pPr>
        <w:pStyle w:val="BodyText"/>
      </w:pPr>
      <w:r>
        <w:rPr>
          <w:noProof/>
        </w:rPr>
        <w:lastRenderedPageBreak/>
        <w:drawing>
          <wp:inline distT="0" distB="0" distL="0" distR="0" wp14:anchorId="75AB43C1" wp14:editId="465337D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BDB5D" w14:textId="77777777" w:rsidR="00DE384F" w:rsidRDefault="00495503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E38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D2631A" w14:textId="77777777" w:rsidR="00495503" w:rsidRDefault="00495503">
      <w:pPr>
        <w:spacing w:after="0"/>
      </w:pPr>
      <w:r>
        <w:separator/>
      </w:r>
    </w:p>
  </w:endnote>
  <w:endnote w:type="continuationSeparator" w:id="0">
    <w:p w14:paraId="3514E37C" w14:textId="77777777" w:rsidR="00495503" w:rsidRDefault="00495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02229" w14:textId="77777777" w:rsidR="00495503" w:rsidRDefault="00495503">
      <w:r>
        <w:separator/>
      </w:r>
    </w:p>
  </w:footnote>
  <w:footnote w:type="continuationSeparator" w:id="0">
    <w:p w14:paraId="44681714" w14:textId="77777777" w:rsidR="00495503" w:rsidRDefault="004955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8990C4"/>
    <w:multiLevelType w:val="multilevel"/>
    <w:tmpl w:val="95684C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5503"/>
    <w:rsid w:val="004E29B3"/>
    <w:rsid w:val="00590D07"/>
    <w:rsid w:val="00784D58"/>
    <w:rsid w:val="008D6863"/>
    <w:rsid w:val="00B86B75"/>
    <w:rsid w:val="00BC48D5"/>
    <w:rsid w:val="00C36279"/>
    <w:rsid w:val="00DE384F"/>
    <w:rsid w:val="00E315A3"/>
    <w:rsid w:val="00E33E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E1F6B"/>
  <w15:docId w15:val="{0CF8125F-FBB3-490F-AB2C-A89417F8E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33E7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Egor</dc:creator>
  <cp:keywords/>
  <cp:lastModifiedBy>Egor Katkov</cp:lastModifiedBy>
  <cp:revision>2</cp:revision>
  <dcterms:created xsi:type="dcterms:W3CDTF">2019-11-02T20:30:00Z</dcterms:created>
  <dcterms:modified xsi:type="dcterms:W3CDTF">2019-11-02T20:30:00Z</dcterms:modified>
</cp:coreProperties>
</file>